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3362945E" w:rsidR="00E8728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2B3514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>
        <w:rPr>
          <w:rFonts w:ascii="Arial" w:hAnsi="Arial" w:cs="Arial"/>
          <w:sz w:val="24"/>
        </w:rPr>
        <w:t>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5680BF2C" w14:textId="1534C6D8" w:rsidR="004826FC" w:rsidRP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="00214C75"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50826D23" w14:textId="77777777" w:rsid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0F380B38" w14:textId="2432EB87" w:rsidR="004826FC" w:rsidRP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EE01F9D" w14:textId="77777777" w:rsid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7B56CBB" w14:textId="74132E32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="00D64E48" w:rsidRPr="009925FA">
        <w:rPr>
          <w:rFonts w:ascii="Arial" w:hAnsi="Arial" w:cs="Arial"/>
          <w:b/>
          <w:bCs/>
          <w:sz w:val="24"/>
        </w:rPr>
        <w:t>Galang, C.M.</w:t>
      </w:r>
      <w:r w:rsidR="00D64E48"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</w:t>
      </w:r>
      <w:r w:rsidR="00D64E48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lastRenderedPageBreak/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CB9775" w14:textId="77777777" w:rsidR="00A81CF8" w:rsidRDefault="00A81CF8" w:rsidP="00C7713F">
      <w:pPr>
        <w:spacing w:after="0" w:line="240" w:lineRule="auto"/>
      </w:pPr>
      <w:r>
        <w:separator/>
      </w:r>
    </w:p>
  </w:endnote>
  <w:endnote w:type="continuationSeparator" w:id="0">
    <w:p w14:paraId="06262690" w14:textId="77777777" w:rsidR="00A81CF8" w:rsidRDefault="00A81CF8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144046" w14:textId="77777777" w:rsidR="00A81CF8" w:rsidRDefault="00A81CF8" w:rsidP="00C7713F">
      <w:pPr>
        <w:spacing w:after="0" w:line="240" w:lineRule="auto"/>
      </w:pPr>
      <w:r>
        <w:separator/>
      </w:r>
    </w:p>
  </w:footnote>
  <w:footnote w:type="continuationSeparator" w:id="0">
    <w:p w14:paraId="6DD83667" w14:textId="77777777" w:rsidR="00A81CF8" w:rsidRDefault="00A81CF8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3CD2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6</Pages>
  <Words>1739</Words>
  <Characters>991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70</cp:revision>
  <cp:lastPrinted>2020-03-18T01:58:00Z</cp:lastPrinted>
  <dcterms:created xsi:type="dcterms:W3CDTF">2016-10-05T19:10:00Z</dcterms:created>
  <dcterms:modified xsi:type="dcterms:W3CDTF">2021-03-17T16:29:00Z</dcterms:modified>
</cp:coreProperties>
</file>